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 = 704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ent’s age (year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lt; 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 (1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gt; 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7 (6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5–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7 (5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36–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7 (3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ent’s 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51 (7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3 (2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ent’s education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ostgradu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5 (2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m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 (5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econd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81 (5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dergradu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3 (1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mployment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5 (1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t 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03 (7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elf 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6 (1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mily typ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Extended fami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7 (2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uclear fami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2 (5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ingle parent fami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5 (2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our average household income per month (BD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gh (greater than 50000 BD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9 (2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ow (less than 30000 BD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0 (2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ddle (less than 50000 BD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05 (5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ild’s 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9 (5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5 (4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ild’s age (year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lt; 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 (5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gt; 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3 (4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5–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3 (5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of childr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gt;= 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4 (1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6 (2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24 (6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ho is the leading child caregiver at home?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a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4 (7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Grandm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 (2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29 (8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0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re grandparents at home involved in treatment decisions when your child is ill?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lway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 (4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e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9 (6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ft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4 (7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metim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7 (22%)</w:t>
            </w:r>
          </w:p>
        </w:tc>
      </w:tr>
      <w:tr>
        <w:trPr>
          <w:cantSplit/>
        </w:trPr>
        <w:tc>
          <w:tcPr>
            <w:gridSpan w:val="2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n (%)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2-25T17:29:34Z</dcterms:created>
  <dcterms:modified xsi:type="dcterms:W3CDTF">2024-12-25T17:29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